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0B814" w14:textId="0F9718B6" w:rsidR="00B376D7" w:rsidRDefault="00B376D7" w:rsidP="00B376D7">
      <w:pPr>
        <w:pStyle w:val="Heading1"/>
      </w:pPr>
      <w:r>
        <w:t>Creighton Student Sustainability Fund Advisor Letter of Support</w:t>
      </w:r>
    </w:p>
    <w:p w14:paraId="0A760FA2" w14:textId="68CAC66B" w:rsidR="00B376D7" w:rsidRDefault="00B376D7" w:rsidP="00B376D7">
      <w:pPr>
        <w:pStyle w:val="Subtitle"/>
      </w:pPr>
      <w:r>
        <w:t xml:space="preserve">Faculty and Staff advisors, please use this template to illustrate your support for the proposed CSSAF Application. </w:t>
      </w:r>
    </w:p>
    <w:p w14:paraId="20F0AE96" w14:textId="318035BE" w:rsidR="00B376D7" w:rsidRDefault="00B376D7" w:rsidP="00B376D7">
      <w:r w:rsidRPr="00B376D7">
        <w:t>The mission of The Creighton Student Sustainability Action Fund (CSSAF) is to build a culture of sustainability at Creighton University by enabling, supporting, and financing student-driven initiatives that collaboratively tackle interconnected environmental, social and economic sustainability issues.</w:t>
      </w:r>
      <w:r>
        <w:t xml:space="preserve"> </w:t>
      </w:r>
      <w:r w:rsidRPr="002C6D30">
        <w:rPr>
          <w:b/>
          <w:bCs/>
          <w:u w:val="single"/>
        </w:rPr>
        <w:t>All CSSAF funding is exclusively earmarked for student projects</w:t>
      </w:r>
      <w:r>
        <w:t xml:space="preserve">. Each student project must have an associated faculty or staff advisor. </w:t>
      </w:r>
    </w:p>
    <w:p w14:paraId="10048809" w14:textId="5C0FF0A6" w:rsidR="00B376D7" w:rsidRDefault="00B376D7" w:rsidP="00B376D7">
      <w:r>
        <w:t xml:space="preserve">By completing and returning this document to </w:t>
      </w:r>
      <w:hyperlink r:id="rId4" w:history="1">
        <w:r w:rsidRPr="00946A12">
          <w:rPr>
            <w:rStyle w:val="Hyperlink"/>
          </w:rPr>
          <w:t>sustainability@creighton.edu</w:t>
        </w:r>
      </w:hyperlink>
      <w:r>
        <w:t>, you are agreeing to advise a student project through completion.</w:t>
      </w:r>
      <w:r w:rsidR="00FD0B2F">
        <w:t xml:space="preserve"> All projects</w:t>
      </w:r>
      <w:r w:rsidR="00064E1E">
        <w:t xml:space="preserve"> (besides Infrastructure Grants)</w:t>
      </w:r>
      <w:r w:rsidR="00FD0B2F">
        <w:t xml:space="preserve"> must be complete</w:t>
      </w:r>
      <w:r w:rsidR="00850668">
        <w:t>d</w:t>
      </w:r>
      <w:r w:rsidR="00FD0B2F">
        <w:t xml:space="preserve"> within one year.</w:t>
      </w:r>
      <w:r>
        <w:t xml:space="preserve"> We request that Creighton faculty and staff work in dialogue with students to translate ideas into proposals that complement existing maintenance, construction, and administrative systems. Please review the Purchasing and reimbursement guidelines on the CSSAF. </w:t>
      </w:r>
    </w:p>
    <w:p w14:paraId="696CF045" w14:textId="4C52CCE9" w:rsidR="00B376D7" w:rsidRDefault="00B376D7" w:rsidP="00B376D7">
      <w:r>
        <w:t xml:space="preserve">Please note: </w:t>
      </w:r>
      <w:r w:rsidR="00F12245">
        <w:t>Y</w:t>
      </w:r>
      <w:r>
        <w:t xml:space="preserve">our responses will be kept confidential. They will be shared only with the </w:t>
      </w:r>
      <w:r w:rsidR="00F12245">
        <w:t>CSSAF</w:t>
      </w:r>
      <w:r>
        <w:t xml:space="preserve"> Review Committee.</w:t>
      </w:r>
    </w:p>
    <w:p w14:paraId="2D4852D6" w14:textId="3E615C2D" w:rsidR="00B376D7" w:rsidRDefault="00B376D7" w:rsidP="00B376D7">
      <w:r>
        <w:t xml:space="preserve">Submit this Letter of Support by sending it to </w:t>
      </w:r>
      <w:hyperlink r:id="rId5" w:history="1">
        <w:r w:rsidRPr="00946A12">
          <w:rPr>
            <w:rStyle w:val="Hyperlink"/>
          </w:rPr>
          <w:t>sustainability@creighton.edu</w:t>
        </w:r>
      </w:hyperlink>
      <w:r>
        <w:t xml:space="preserve"> at</w:t>
      </w:r>
      <w:r w:rsidR="00B8796B">
        <w:t xml:space="preserve"> </w:t>
      </w:r>
      <w:r>
        <w:t xml:space="preserve">least one week prior to the CSSAF meeting to review the associated project. The CSSAF application will not be </w:t>
      </w:r>
      <w:r w:rsidR="00B8796B">
        <w:t>reviewed</w:t>
      </w:r>
      <w:r>
        <w:t xml:space="preserve"> until you have submitted this letter of support. Please notify the student team once you have submitted the Letter of Support.</w:t>
      </w:r>
    </w:p>
    <w:p w14:paraId="4A9E9849" w14:textId="100FAD4E" w:rsidR="00B376D7" w:rsidRDefault="00B376D7" w:rsidP="00B376D7">
      <w:r>
        <w:t>If you have any questions about the CSSAF, feel free to contact Becky Crowell</w:t>
      </w:r>
      <w:r w:rsidR="00A33B4C">
        <w:t>,</w:t>
      </w:r>
      <w:r>
        <w:t xml:space="preserve"> </w:t>
      </w:r>
      <w:r w:rsidR="00A33B4C">
        <w:t>CSSAF Coordinator</w:t>
      </w:r>
      <w:r>
        <w:t xml:space="preserve">, </w:t>
      </w:r>
      <w:hyperlink r:id="rId6" w:history="1">
        <w:r w:rsidR="00695F38" w:rsidRPr="00574B82">
          <w:rPr>
            <w:rStyle w:val="Hyperlink"/>
          </w:rPr>
          <w:t>BeckyCrowell@creighton.edu</w:t>
        </w:r>
      </w:hyperlink>
      <w:r w:rsidR="00695F38">
        <w:t>.</w:t>
      </w:r>
    </w:p>
    <w:p w14:paraId="41426CE3" w14:textId="77777777" w:rsidR="00695F38" w:rsidRDefault="00695F38" w:rsidP="00B376D7"/>
    <w:p w14:paraId="4144F95E" w14:textId="77777777" w:rsidR="00B376D7" w:rsidRDefault="00B376D7" w:rsidP="00B376D7"/>
    <w:p w14:paraId="0E1F649E" w14:textId="77777777" w:rsidR="00B376D7" w:rsidRDefault="00B376D7" w:rsidP="00B376D7"/>
    <w:p w14:paraId="6563B03A" w14:textId="77777777" w:rsidR="00B376D7" w:rsidRDefault="00B376D7" w:rsidP="00B376D7"/>
    <w:p w14:paraId="3C6C8F11" w14:textId="77777777" w:rsidR="00B376D7" w:rsidRDefault="00B376D7" w:rsidP="00B376D7"/>
    <w:p w14:paraId="2BB94B87" w14:textId="77777777" w:rsidR="00B376D7" w:rsidRDefault="00B376D7" w:rsidP="00B376D7"/>
    <w:p w14:paraId="7E935766" w14:textId="77777777" w:rsidR="00B376D7" w:rsidRDefault="00B376D7" w:rsidP="00B376D7"/>
    <w:p w14:paraId="758CF0B1" w14:textId="77777777" w:rsidR="00B376D7" w:rsidRDefault="00B376D7" w:rsidP="00B376D7"/>
    <w:p w14:paraId="3AFAB442" w14:textId="77777777" w:rsidR="00B376D7" w:rsidRDefault="00B376D7" w:rsidP="00B376D7"/>
    <w:p w14:paraId="3EE2087D" w14:textId="77777777" w:rsidR="00B376D7" w:rsidRDefault="00B376D7" w:rsidP="00B376D7"/>
    <w:p w14:paraId="006C8C50" w14:textId="77777777" w:rsidR="00B376D7" w:rsidRDefault="00B376D7" w:rsidP="00B376D7"/>
    <w:p w14:paraId="5F4F97ED" w14:textId="77777777" w:rsidR="00B376D7" w:rsidRDefault="00B376D7" w:rsidP="00B376D7"/>
    <w:p w14:paraId="1D4C3555" w14:textId="77777777" w:rsidR="00B376D7" w:rsidRDefault="00B376D7" w:rsidP="00B376D7"/>
    <w:p w14:paraId="0FA6BACD" w14:textId="77777777" w:rsidR="00B376D7" w:rsidRDefault="00B376D7" w:rsidP="00A33B4C">
      <w:pPr>
        <w:pStyle w:val="Heading2"/>
      </w:pPr>
      <w:r>
        <w:t>Project Information</w:t>
      </w:r>
    </w:p>
    <w:p w14:paraId="708E43EC" w14:textId="6C66024E" w:rsidR="00B376D7" w:rsidRDefault="00B376D7" w:rsidP="00B376D7">
      <w:r>
        <w:t>Your name</w:t>
      </w:r>
      <w:r w:rsidR="00A33B4C">
        <w:t>:</w:t>
      </w:r>
    </w:p>
    <w:p w14:paraId="207356E9" w14:textId="77777777" w:rsidR="00A33B4C" w:rsidRDefault="00A33B4C" w:rsidP="00B376D7"/>
    <w:p w14:paraId="0E154FDC" w14:textId="3617BC94" w:rsidR="00A33B4C" w:rsidRDefault="00A33B4C" w:rsidP="00B376D7">
      <w:r>
        <w:t>Your position:</w:t>
      </w:r>
    </w:p>
    <w:p w14:paraId="47AA5404" w14:textId="77777777" w:rsidR="00A33B4C" w:rsidRDefault="00A33B4C" w:rsidP="00B376D7"/>
    <w:p w14:paraId="5EC97161" w14:textId="28C7B56A" w:rsidR="00B376D7" w:rsidRDefault="00A33B4C" w:rsidP="00B376D7">
      <w:r>
        <w:t>Your department and supervisor:</w:t>
      </w:r>
    </w:p>
    <w:p w14:paraId="10876AC5" w14:textId="77777777" w:rsidR="00A33B4C" w:rsidRDefault="00A33B4C" w:rsidP="00B376D7"/>
    <w:p w14:paraId="710F7BD7" w14:textId="728AC43F" w:rsidR="00B376D7" w:rsidRDefault="00B376D7" w:rsidP="00B376D7">
      <w:r>
        <w:t>Student applicant(s)’s name(s)</w:t>
      </w:r>
    </w:p>
    <w:p w14:paraId="600060E5" w14:textId="77777777" w:rsidR="00B376D7" w:rsidRDefault="00B376D7" w:rsidP="00B376D7"/>
    <w:p w14:paraId="09920963" w14:textId="02893582" w:rsidR="00B376D7" w:rsidRDefault="00217EE6" w:rsidP="00217EE6">
      <w:pPr>
        <w:pStyle w:val="Heading2"/>
      </w:pPr>
      <w:r>
        <w:t>Supplemental Questions</w:t>
      </w:r>
    </w:p>
    <w:p w14:paraId="4E09EF48" w14:textId="753DBE32" w:rsidR="00B376D7" w:rsidRDefault="00B376D7" w:rsidP="00B376D7">
      <w:r>
        <w:t>What are the strengths of this project proposal?</w:t>
      </w:r>
    </w:p>
    <w:p w14:paraId="5F665B63" w14:textId="77777777" w:rsidR="00B376D7" w:rsidRDefault="00B376D7" w:rsidP="00B376D7"/>
    <w:p w14:paraId="5B9056C6" w14:textId="54F3B738" w:rsidR="00B376D7" w:rsidRDefault="00B376D7" w:rsidP="00B376D7">
      <w:r>
        <w:t>What concerns do you have about this project proposal?</w:t>
      </w:r>
    </w:p>
    <w:p w14:paraId="4B5DD959" w14:textId="77777777" w:rsidR="00B376D7" w:rsidRDefault="00B376D7" w:rsidP="00B376D7"/>
    <w:p w14:paraId="29B7AFCD" w14:textId="52C926BE" w:rsidR="00B376D7" w:rsidRDefault="00B376D7" w:rsidP="00B376D7">
      <w:r>
        <w:t>How could we improve the Green Fund application process in future years?</w:t>
      </w:r>
    </w:p>
    <w:p w14:paraId="64981C18" w14:textId="77777777" w:rsidR="007F0722" w:rsidRDefault="007F0722" w:rsidP="00B376D7"/>
    <w:p w14:paraId="66302D00" w14:textId="2A37090A" w:rsidR="004B5534" w:rsidRDefault="006E0AC4" w:rsidP="00B376D7">
      <w:r>
        <w:t>Is success</w:t>
      </w:r>
      <w:r w:rsidR="00745C0C">
        <w:t>ful completion of the project feasible within the parameters given</w:t>
      </w:r>
      <w:r w:rsidR="004B5534">
        <w:t xml:space="preserve"> </w:t>
      </w:r>
      <w:r w:rsidR="004B4B5E">
        <w:t>the student(s) applicant</w:t>
      </w:r>
      <w:r w:rsidR="00E50873">
        <w:t>’s</w:t>
      </w:r>
      <w:r w:rsidR="004B4B5E">
        <w:t xml:space="preserve"> </w:t>
      </w:r>
      <w:r w:rsidR="00E50873">
        <w:t>academic demands and commitments</w:t>
      </w:r>
      <w:r w:rsidR="00F050F7">
        <w:t>?</w:t>
      </w:r>
    </w:p>
    <w:p w14:paraId="2477EB68" w14:textId="77777777" w:rsidR="004B5534" w:rsidRDefault="004B5534" w:rsidP="00B376D7"/>
    <w:p w14:paraId="234F5015" w14:textId="611958FE" w:rsidR="00B07577" w:rsidRDefault="00B376D7" w:rsidP="00B376D7">
      <w:r>
        <w:t>Please provide any additional comments here:</w:t>
      </w:r>
    </w:p>
    <w:p w14:paraId="26B74903" w14:textId="77777777" w:rsidR="00E50873" w:rsidRDefault="00E50873" w:rsidP="00B376D7"/>
    <w:p w14:paraId="62204EF6" w14:textId="77777777" w:rsidR="009B3804" w:rsidRDefault="009B3804" w:rsidP="00B376D7"/>
    <w:p w14:paraId="76B6FF9A" w14:textId="77777777" w:rsidR="009B3804" w:rsidRDefault="009B3804" w:rsidP="00B376D7"/>
    <w:p w14:paraId="4664644E" w14:textId="0C821D9E" w:rsidR="004A7BE0" w:rsidRDefault="004A7BE0" w:rsidP="00B376D7">
      <w:r>
        <w:t xml:space="preserve">By signing </w:t>
      </w:r>
      <w:r w:rsidR="007F0722">
        <w:t>below,</w:t>
      </w:r>
      <w:r>
        <w:t xml:space="preserve"> I certify that I will advise the project through completion and have review</w:t>
      </w:r>
      <w:r w:rsidR="007F0722">
        <w:t>ed</w:t>
      </w:r>
      <w:r>
        <w:t xml:space="preserve"> all application material for </w:t>
      </w:r>
      <w:r w:rsidR="00D00DDA">
        <w:t>accuracy (proposal, budget, and schedule):</w:t>
      </w:r>
    </w:p>
    <w:p w14:paraId="1AFB397F" w14:textId="63D5539D" w:rsidR="00D00DDA" w:rsidRDefault="00D00DDA" w:rsidP="00B376D7">
      <w:r>
        <w:t>Name:</w:t>
      </w:r>
    </w:p>
    <w:p w14:paraId="09F5A2B4" w14:textId="5E050EFF" w:rsidR="00D00DDA" w:rsidRDefault="00D00DDA" w:rsidP="00B376D7">
      <w:r>
        <w:t>Signature:</w:t>
      </w:r>
    </w:p>
    <w:p w14:paraId="031D3218" w14:textId="5CE1AAE1" w:rsidR="00D00DDA" w:rsidRDefault="00D00DDA" w:rsidP="00B376D7">
      <w:r>
        <w:t>Date:</w:t>
      </w:r>
    </w:p>
    <w:sectPr w:rsidR="00D00D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0NjExsjAzMza2tLRQ0lEKTi0uzszPAykwrgUAbxClnCwAAAA="/>
  </w:docVars>
  <w:rsids>
    <w:rsidRoot w:val="00B376D7"/>
    <w:rsid w:val="00064E1E"/>
    <w:rsid w:val="00217EE6"/>
    <w:rsid w:val="00241961"/>
    <w:rsid w:val="002C6D30"/>
    <w:rsid w:val="004A7BE0"/>
    <w:rsid w:val="004B4B5E"/>
    <w:rsid w:val="004B5534"/>
    <w:rsid w:val="00530EC6"/>
    <w:rsid w:val="00695F38"/>
    <w:rsid w:val="006E0AC4"/>
    <w:rsid w:val="00745C0C"/>
    <w:rsid w:val="007F0722"/>
    <w:rsid w:val="00850668"/>
    <w:rsid w:val="008951F5"/>
    <w:rsid w:val="00934F5B"/>
    <w:rsid w:val="009B3804"/>
    <w:rsid w:val="00A33B4C"/>
    <w:rsid w:val="00B07577"/>
    <w:rsid w:val="00B376D7"/>
    <w:rsid w:val="00B8796B"/>
    <w:rsid w:val="00BE1AD5"/>
    <w:rsid w:val="00D00DDA"/>
    <w:rsid w:val="00E50873"/>
    <w:rsid w:val="00F050F7"/>
    <w:rsid w:val="00F12245"/>
    <w:rsid w:val="00FD0B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07E66"/>
  <w15:chartTrackingRefBased/>
  <w15:docId w15:val="{A04985BF-C1FC-4A41-BCD2-77145B3A8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376D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33B4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76D7"/>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B376D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376D7"/>
    <w:rPr>
      <w:rFonts w:eastAsiaTheme="minorEastAsia"/>
      <w:color w:val="5A5A5A" w:themeColor="text1" w:themeTint="A5"/>
      <w:spacing w:val="15"/>
    </w:rPr>
  </w:style>
  <w:style w:type="character" w:styleId="Hyperlink">
    <w:name w:val="Hyperlink"/>
    <w:basedOn w:val="DefaultParagraphFont"/>
    <w:uiPriority w:val="99"/>
    <w:unhideWhenUsed/>
    <w:rsid w:val="00B376D7"/>
    <w:rPr>
      <w:color w:val="0563C1" w:themeColor="hyperlink"/>
      <w:u w:val="single"/>
    </w:rPr>
  </w:style>
  <w:style w:type="character" w:styleId="UnresolvedMention">
    <w:name w:val="Unresolved Mention"/>
    <w:basedOn w:val="DefaultParagraphFont"/>
    <w:uiPriority w:val="99"/>
    <w:semiHidden/>
    <w:unhideWhenUsed/>
    <w:rsid w:val="00B376D7"/>
    <w:rPr>
      <w:color w:val="605E5C"/>
      <w:shd w:val="clear" w:color="auto" w:fill="E1DFDD"/>
    </w:rPr>
  </w:style>
  <w:style w:type="character" w:customStyle="1" w:styleId="Heading2Char">
    <w:name w:val="Heading 2 Char"/>
    <w:basedOn w:val="DefaultParagraphFont"/>
    <w:link w:val="Heading2"/>
    <w:uiPriority w:val="9"/>
    <w:rsid w:val="00A33B4C"/>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2C6D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6D3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BeckyCrowell@creighton.edu" TargetMode="External"/><Relationship Id="rId5" Type="http://schemas.openxmlformats.org/officeDocument/2006/relationships/hyperlink" Target="mailto:sustainability@creighton.edu" TargetMode="External"/><Relationship Id="rId4" Type="http://schemas.openxmlformats.org/officeDocument/2006/relationships/hyperlink" Target="mailto:sustainability@creighto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TotalTime>
  <Pages>2</Pages>
  <Words>377</Words>
  <Characters>2151</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reary, Nick M</dc:creator>
  <cp:keywords/>
  <dc:description/>
  <cp:lastModifiedBy>Crowell, Becky J</cp:lastModifiedBy>
  <cp:revision>24</cp:revision>
  <dcterms:created xsi:type="dcterms:W3CDTF">2021-07-16T18:40:00Z</dcterms:created>
  <dcterms:modified xsi:type="dcterms:W3CDTF">2022-09-06T20:58:00Z</dcterms:modified>
</cp:coreProperties>
</file>